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día-3-de-centros"/>
    <w:p>
      <w:pPr>
        <w:pStyle w:val="Heading2"/>
      </w:pPr>
      <w:r>
        <w:t xml:space="preserve">Lección 16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cómo contar, medir longitudes y escribir números.</w:t>
      </w:r>
    </w:p>
    <w:bookmarkStart w:id="21" w:name="X525b491eba3e830d70358b13aeab6f8d6a0dbae"/>
    <w:p>
      <w:pPr>
        <w:pStyle w:val="Heading3"/>
      </w:pPr>
      <w:r>
        <w:t xml:space="preserve">Calentamiento: Conversación numérica: Sumemos 20 y 1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8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1</m:t>
        </m:r>
      </m:oMath>
    </w:p>
    <w:bookmarkEnd w:id="21"/>
    <w:bookmarkStart w:id="31" w:name="centros-momento-de-escoger"/>
    <w:p>
      <w:pPr>
        <w:pStyle w:val="Heading3"/>
      </w:pPr>
      <w:r>
        <w:t xml:space="preserve">16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59392.03368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 y mid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6" name="Picture"/>
            <a:graphic>
              <a:graphicData uri="http://schemas.openxmlformats.org/drawingml/2006/picture">
                <pic:pic>
                  <pic:nvPicPr>
                    <pic:cNvPr descr="/app/tmp/embedder-1671059392.15588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52Z</dcterms:created>
  <dcterms:modified xsi:type="dcterms:W3CDTF">2022-12-14T23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DDC+eL6V4ARpv1Bj5KLOmCraJpAsSg8qVVZMgq7fuHgNIegjnKv3dRCXl/e9qdSWUMRHFQ7dScs37xCfrR9vA==</vt:lpwstr>
  </property>
</Properties>
</file>